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440C61C2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9563C1">
        <w:rPr>
          <w:rFonts w:ascii="Spectral" w:hAnsi="Spectral"/>
          <w:bCs/>
          <w:color w:val="000000"/>
          <w:sz w:val="22"/>
          <w:szCs w:val="22"/>
          <w:lang w:val="en-US"/>
        </w:rPr>
        <w:t>8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5F109E">
        <w:rPr>
          <w:rFonts w:ascii="Spectral" w:hAnsi="Spectral"/>
          <w:bCs/>
          <w:color w:val="000000"/>
          <w:sz w:val="22"/>
          <w:szCs w:val="22"/>
          <w:lang w:val="en-US"/>
        </w:rPr>
        <w:t>6,</w:t>
      </w:r>
      <w:r w:rsidR="006B48F4">
        <w:rPr>
          <w:rFonts w:ascii="Spectral" w:hAnsi="Spectral"/>
          <w:bCs/>
          <w:color w:val="000000"/>
          <w:sz w:val="22"/>
          <w:szCs w:val="22"/>
          <w:lang w:val="en-US"/>
        </w:rPr>
        <w:t>7</w:t>
      </w:r>
      <w:r w:rsidR="00CE2380">
        <w:rPr>
          <w:rFonts w:ascii="Spectral" w:hAnsi="Spectral"/>
          <w:bCs/>
          <w:color w:val="000000"/>
          <w:sz w:val="22"/>
          <w:szCs w:val="22"/>
          <w:lang w:val="en-US"/>
        </w:rPr>
        <w:t>68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B711B8" w:rsidRPr="001A4386" w14:paraId="29ACFAB4" w14:textId="77777777" w:rsidTr="006B6BC9">
        <w:tc>
          <w:tcPr>
            <w:tcW w:w="1548" w:type="dxa"/>
          </w:tcPr>
          <w:p w14:paraId="1FB2D62F" w14:textId="77777777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777777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890DD0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AFCE48D" w14:textId="16E341C2" w:rsidR="0031138C" w:rsidRPr="0031138C" w:rsidRDefault="0031138C" w:rsidP="0031138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8" w:name="_Hlk58345161"/>
      <w:bookmarkStart w:id="9" w:name="_Hlk61029720"/>
      <w:bookmarkStart w:id="10" w:name="_Hlk46853086"/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 w:rsidR="00227021">
        <w:rPr>
          <w:rFonts w:ascii="Spectral" w:hAnsi="Spectral"/>
          <w:sz w:val="22"/>
          <w:szCs w:val="22"/>
          <w:lang w:val="en-US"/>
        </w:rPr>
        <w:t>in press</w:t>
      </w:r>
      <w:r>
        <w:rPr>
          <w:rFonts w:ascii="Spectral" w:hAnsi="Spectral"/>
          <w:sz w:val="22"/>
          <w:szCs w:val="22"/>
          <w:lang w:val="en-US"/>
        </w:rPr>
        <w:t xml:space="preserve">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sz w:val="22"/>
          <w:szCs w:val="22"/>
          <w:lang w:val="en-CA"/>
        </w:rPr>
        <w:t>*</w:t>
      </w:r>
      <w:r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16DC5232" w14:textId="77777777" w:rsidR="0031138C" w:rsidRDefault="0031138C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0BE666D8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doi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B4D4635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1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8"/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3" w:name="_Hlk46853180"/>
      <w:bookmarkEnd w:id="9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3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6D167E89" w14:textId="13F67827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30911D9" w14:textId="6629035D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0DFE6F34" w14:textId="77777777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7D438265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4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5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5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4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6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6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7" w:name="_Hlk61029707"/>
      <w:bookmarkEnd w:id="10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8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7"/>
    <w:bookmarkEnd w:id="18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9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9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0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0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1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1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2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2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3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4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4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6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6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</w:t>
      </w:r>
      <w:r w:rsidRPr="007B4430">
        <w:rPr>
          <w:rFonts w:ascii="Spectral" w:hAnsi="Spectral"/>
          <w:bCs/>
          <w:sz w:val="22"/>
          <w:szCs w:val="22"/>
          <w:lang w:val="en-CA"/>
        </w:rPr>
        <w:lastRenderedPageBreak/>
        <w:t xml:space="preserve">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7" w:name="_Hlk61029797"/>
      <w:bookmarkEnd w:id="25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7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8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9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lastRenderedPageBreak/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8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0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30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9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1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6B6BC9"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2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2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ISPA – Instituto Universitári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 del Máster en Neurociencia Cognitiv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3" w:name="_Hlk61029924"/>
            <w:bookmarkEnd w:id="31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890DD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3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4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5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5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6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6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890DD0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890DD0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2FA7C596" w14:textId="769C5159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1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4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="002F53AA"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7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7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8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8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3C8C389C" w14:textId="718D8F02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lastRenderedPageBreak/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10D1F3CF" w14:textId="497F94E3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9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9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Ekaterina Osavoliuk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1FCBE57C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06ABC5EF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39B2AA1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0" w:name="_Hlk61029988"/>
            <w:bookmarkStart w:id="41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2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0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1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3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BCEDB09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</w:t>
      </w:r>
      <w:r w:rsidR="00815D15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5DB3E98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5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6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6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7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7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5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8" w:name="_Hlk47042836"/>
      <w:bookmarkEnd w:id="44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8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9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3331768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5ECE4A1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9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07F9767E" w14:textId="77777777" w:rsidR="00815D15" w:rsidRDefault="00815D15">
      <w:pPr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br w:type="page"/>
      </w: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lastRenderedPageBreak/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06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2" w:name="_Hlk58969773"/>
            <w:bookmarkEnd w:id="5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3" w:name="_Hlk58969715"/>
            <w:bookmarkEnd w:id="5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4" w:name="_Hlk58969783"/>
            <w:bookmarkEnd w:id="5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5" w:name="_Hlk58969791"/>
            <w:bookmarkEnd w:id="5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6" w:name="_Hlk58969721"/>
            <w:bookmarkEnd w:id="5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6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7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7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9FEFC" w14:textId="77777777" w:rsidR="00890DD0" w:rsidRDefault="00890DD0">
      <w:r>
        <w:separator/>
      </w:r>
    </w:p>
  </w:endnote>
  <w:endnote w:type="continuationSeparator" w:id="0">
    <w:p w14:paraId="54463DCB" w14:textId="77777777" w:rsidR="00890DD0" w:rsidRDefault="00890D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altName w:val="Cambria"/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98DB5" w14:textId="77777777" w:rsidR="00890DD0" w:rsidRDefault="00890DD0">
      <w:r>
        <w:separator/>
      </w:r>
    </w:p>
  </w:footnote>
  <w:footnote w:type="continuationSeparator" w:id="0">
    <w:p w14:paraId="4F47679E" w14:textId="77777777" w:rsidR="00890DD0" w:rsidRDefault="00890D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E22F114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7571BB">
      <w:rPr>
        <w:rFonts w:ascii="Spectral" w:hAnsi="Spectral"/>
        <w:sz w:val="22"/>
        <w:szCs w:val="22"/>
        <w:lang w:val="en-US"/>
      </w:rPr>
      <w:t>4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3B55"/>
    <w:rsid w:val="007550C9"/>
    <w:rsid w:val="00755287"/>
    <w:rsid w:val="007564A0"/>
    <w:rsid w:val="00756A65"/>
    <w:rsid w:val="00756FFF"/>
    <w:rsid w:val="007571BB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314D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9</TotalTime>
  <Pages>42</Pages>
  <Words>14564</Words>
  <Characters>83021</Characters>
  <Application>Microsoft Office Word</Application>
  <DocSecurity>0</DocSecurity>
  <Lines>691</Lines>
  <Paragraphs>1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7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02</cp:revision>
  <cp:lastPrinted>2022-03-31T20:50:00Z</cp:lastPrinted>
  <dcterms:created xsi:type="dcterms:W3CDTF">2021-03-19T00:08:00Z</dcterms:created>
  <dcterms:modified xsi:type="dcterms:W3CDTF">2022-05-18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